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CA29F5" w14:textId="6F9365CB" w:rsidR="00946A52" w:rsidRDefault="00964470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1312" behindDoc="1" locked="0" layoutInCell="1" allowOverlap="1" wp14:anchorId="04B52139" wp14:editId="1338B8FD">
            <wp:simplePos x="0" y="0"/>
            <wp:positionH relativeFrom="page">
              <wp:posOffset>28136</wp:posOffset>
            </wp:positionH>
            <wp:positionV relativeFrom="paragraph">
              <wp:posOffset>-914400</wp:posOffset>
            </wp:positionV>
            <wp:extent cx="10045717" cy="7762599"/>
            <wp:effectExtent l="0" t="0" r="0" b="0"/>
            <wp:wrapNone/>
            <wp:docPr id="1" name="Picture 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704551" name="bluefade_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5717" cy="77625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175E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B85A58" wp14:editId="1D6EC09B">
                <wp:simplePos x="0" y="0"/>
                <wp:positionH relativeFrom="margin">
                  <wp:posOffset>25400</wp:posOffset>
                </wp:positionH>
                <wp:positionV relativeFrom="paragraph">
                  <wp:posOffset>3349807</wp:posOffset>
                </wp:positionV>
                <wp:extent cx="8196580" cy="25908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6580" cy="2590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3F64F3" w14:textId="185841D5" w:rsidR="005B3790" w:rsidRPr="00A84F6D" w:rsidRDefault="003A175E" w:rsidP="005B3790">
                            <w:pPr>
                              <w:jc w:val="center"/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To ensure a safe and sanitary workplace,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</w:r>
                            <w:r w:rsidR="00E34F72" w:rsidRPr="00964470">
                              <w:rPr>
                                <w:color w:val="FF0000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964470" w:rsidRPr="00964470">
                              <w:rPr>
                                <w:color w:val="FF0000"/>
                                <w:sz w:val="48"/>
                                <w:szCs w:val="48"/>
                              </w:rPr>
                              <w:t xml:space="preserve">[Company </w:t>
                            </w:r>
                            <w:proofErr w:type="spellStart"/>
                            <w:r w:rsidR="00964470" w:rsidRPr="00964470">
                              <w:rPr>
                                <w:color w:val="FF0000"/>
                                <w:sz w:val="48"/>
                                <w:szCs w:val="48"/>
                              </w:rPr>
                              <w:t xml:space="preserve">Name] </w:t>
                            </w:r>
                            <w:proofErr w:type="spellEnd"/>
                            <w:r w:rsidR="00E34F72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has closed the caf</w:t>
                            </w:r>
                            <w:r w:rsidR="00703966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e</w:t>
                            </w:r>
                            <w:r w:rsidR="00E34F72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E34F72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>until further notice.</w:t>
                            </w:r>
                            <w:r w:rsidR="00E34F72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</w:r>
                            <w:r w:rsidR="00E34F72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>We apologize for any convenience and</w:t>
                            </w:r>
                            <w:r w:rsidR="00E34F72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>thank you for your flexibility.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B85A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pt;margin-top:263.75pt;width:645.4pt;height:20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" stroked="f">
                <v:textbox>
                  <w:txbxContent>
                    <w:p w14:paraId="283F64F3" w14:textId="185841D5" w:rsidR="005B3790" w:rsidRPr="00A84F6D" w:rsidRDefault="003A175E" w:rsidP="005B3790">
                      <w:pPr>
                        <w:jc w:val="center"/>
                        <w:rPr>
                          <w:color w:val="3B3838" w:themeColor="background2" w:themeShade="40"/>
                          <w:sz w:val="48"/>
                          <w:szCs w:val="48"/>
                        </w:rPr>
                      </w:pP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To ensure a safe and sanitary workplace,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</w:r>
                      <w:r w:rsidR="00E34F72" w:rsidRPr="00964470">
                        <w:rPr>
                          <w:color w:val="FF0000"/>
                          <w:sz w:val="48"/>
                          <w:szCs w:val="48"/>
                        </w:rPr>
                        <w:t xml:space="preserve"> </w:t>
                      </w:r>
                      <w:r w:rsidR="00964470" w:rsidRPr="00964470">
                        <w:rPr>
                          <w:color w:val="FF0000"/>
                          <w:sz w:val="48"/>
                          <w:szCs w:val="48"/>
                        </w:rPr>
                        <w:t xml:space="preserve">[Company </w:t>
                      </w:r>
                      <w:proofErr w:type="spellStart"/>
                      <w:r w:rsidR="00964470" w:rsidRPr="00964470">
                        <w:rPr>
                          <w:color w:val="FF0000"/>
                          <w:sz w:val="48"/>
                          <w:szCs w:val="48"/>
                        </w:rPr>
                        <w:t xml:space="preserve">Name] </w:t>
                      </w:r>
                      <w:proofErr w:type="spellEnd"/>
                      <w:r w:rsidR="00E34F72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has closed the caf</w:t>
                      </w:r>
                      <w:r w:rsidR="00703966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e</w:t>
                      </w:r>
                      <w:r w:rsidR="00E34F72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 xml:space="preserve"> </w:t>
                      </w:r>
                      <w:r w:rsidR="00E34F72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>until further notice.</w:t>
                      </w:r>
                      <w:r w:rsidR="00E34F72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</w:r>
                      <w:r w:rsidR="00E34F72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>We apologize for any convenience and</w:t>
                      </w:r>
                      <w:r w:rsidR="00E34F72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>thank you for your flexibilit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46A52" w:rsidSect="00AA524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9D6ABA" w14:textId="77777777" w:rsidR="003A175E" w:rsidRDefault="003A175E">
      <w:pPr>
        <w:spacing w:after="0" w:line="240" w:lineRule="auto"/>
      </w:pPr>
      <w:r>
        <w:separator/>
      </w:r>
    </w:p>
  </w:endnote>
  <w:endnote w:type="continuationSeparator" w:id="0">
    <w:p w14:paraId="0AD9781C" w14:textId="77777777" w:rsidR="003A175E" w:rsidRDefault="003A1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E46938" w14:textId="77777777" w:rsidR="003A175E" w:rsidRDefault="003A175E">
      <w:pPr>
        <w:spacing w:after="0" w:line="240" w:lineRule="auto"/>
      </w:pPr>
      <w:r>
        <w:separator/>
      </w:r>
    </w:p>
  </w:footnote>
  <w:footnote w:type="continuationSeparator" w:id="0">
    <w:p w14:paraId="4DD2E22C" w14:textId="77777777" w:rsidR="003A175E" w:rsidRDefault="003A17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NLS0NDU1NbY0NTdS0lEKTi0uzszPAykwqgUAKaCZkywAAAA="/>
  </w:docVars>
  <w:rsids>
    <w:rsidRoot w:val="00AA524C"/>
    <w:rsid w:val="00004B2F"/>
    <w:rsid w:val="00034775"/>
    <w:rsid w:val="00160E5C"/>
    <w:rsid w:val="00260ADE"/>
    <w:rsid w:val="002E5D36"/>
    <w:rsid w:val="00342E15"/>
    <w:rsid w:val="003659F3"/>
    <w:rsid w:val="003A175E"/>
    <w:rsid w:val="00433AA7"/>
    <w:rsid w:val="005B3790"/>
    <w:rsid w:val="006C7AD2"/>
    <w:rsid w:val="006F429E"/>
    <w:rsid w:val="00703966"/>
    <w:rsid w:val="00780828"/>
    <w:rsid w:val="00946A52"/>
    <w:rsid w:val="00964470"/>
    <w:rsid w:val="00972CCE"/>
    <w:rsid w:val="009F6434"/>
    <w:rsid w:val="00A24BB2"/>
    <w:rsid w:val="00A84F6D"/>
    <w:rsid w:val="00AA524C"/>
    <w:rsid w:val="00D15C71"/>
    <w:rsid w:val="00D545A5"/>
    <w:rsid w:val="00D81C25"/>
    <w:rsid w:val="00D97D29"/>
    <w:rsid w:val="00E34F72"/>
    <w:rsid w:val="00EA4EE9"/>
    <w:rsid w:val="00F73245"/>
    <w:rsid w:val="00F82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F87BE"/>
  <w15:chartTrackingRefBased/>
  <w15:docId w15:val="{C77BEA36-59A0-426D-99A6-B06BC8B14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C25"/>
    <w:pPr>
      <w:spacing w:before="240" w:after="0"/>
      <w:ind w:left="3960" w:right="-778"/>
      <w:outlineLvl w:val="0"/>
    </w:pPr>
    <w:rPr>
      <w:b/>
      <w:color w:val="C00000"/>
      <w:sz w:val="28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List">
    <w:name w:val="Bulleted List"/>
    <w:uiPriority w:val="99"/>
    <w:rsid w:val="00034775"/>
    <w:pPr>
      <w:numPr>
        <w:numId w:val="1"/>
      </w:numPr>
    </w:pPr>
  </w:style>
  <w:style w:type="character" w:customStyle="1" w:styleId="Heading1Char">
    <w:name w:val="Heading 1 Char"/>
    <w:link w:val="Heading1"/>
    <w:uiPriority w:val="9"/>
    <w:rsid w:val="00D81C25"/>
    <w:rPr>
      <w:b/>
      <w:color w:val="C00000"/>
      <w:sz w:val="28"/>
      <w:lang w:val="en"/>
    </w:rPr>
  </w:style>
  <w:style w:type="paragraph" w:styleId="Header">
    <w:name w:val="header"/>
    <w:basedOn w:val="Normal"/>
    <w:link w:val="Head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24C"/>
  </w:style>
  <w:style w:type="paragraph" w:styleId="Footer">
    <w:name w:val="footer"/>
    <w:basedOn w:val="Normal"/>
    <w:link w:val="Foot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24C"/>
  </w:style>
  <w:style w:type="character" w:styleId="CommentReference">
    <w:name w:val="annotation reference"/>
    <w:basedOn w:val="DefaultParagraphFont"/>
    <w:uiPriority w:val="99"/>
    <w:semiHidden/>
    <w:unhideWhenUsed/>
    <w:rsid w:val="007039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39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39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39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39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9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9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l, Jackson</dc:creator>
  <cp:lastModifiedBy>Blair Mulzer</cp:lastModifiedBy>
  <cp:revision>2</cp:revision>
  <dcterms:created xsi:type="dcterms:W3CDTF">2020-07-06T19:58:00Z</dcterms:created>
  <dcterms:modified xsi:type="dcterms:W3CDTF">2020-07-06T19:58:00Z</dcterms:modified>
</cp:coreProperties>
</file>